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7200"/>
      </w:tblGrid>
      <w:tr w:rsidR="002029AC" w:rsidRPr="00066495" w14:paraId="333BB68B" w14:textId="77777777" w:rsidTr="00EF6D14">
        <w:tc>
          <w:tcPr>
            <w:tcW w:w="2376" w:type="dxa"/>
          </w:tcPr>
          <w:p w14:paraId="226A7B52" w14:textId="77777777" w:rsidR="002029AC" w:rsidRPr="00066495" w:rsidRDefault="002029AC" w:rsidP="00EF6D14">
            <w:pPr>
              <w:rPr>
                <w:rFonts w:cstheme="minorHAnsi"/>
              </w:rPr>
            </w:pPr>
            <w:r w:rsidRPr="00066495">
              <w:rPr>
                <w:rFonts w:cstheme="minorHAnsi"/>
                <w:b/>
                <w:noProof/>
              </w:rPr>
              <w:drawing>
                <wp:inline distT="0" distB="0" distL="0" distR="0" wp14:anchorId="4B7C4FD0" wp14:editId="7B0EBC4B">
                  <wp:extent cx="1355961" cy="665683"/>
                  <wp:effectExtent l="0" t="0" r="0" b="1270"/>
                  <wp:docPr id="2" name="Picture 1" descr="C:\Users\Far\Pictures\New 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ar\Pictures\New 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204" cy="668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0" w:type="dxa"/>
            <w:vAlign w:val="center"/>
          </w:tcPr>
          <w:p w14:paraId="6A09C61D" w14:textId="3928C66C" w:rsidR="002029AC" w:rsidRPr="00066495" w:rsidRDefault="002029AC" w:rsidP="00EF6D14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66495">
              <w:rPr>
                <w:rFonts w:cstheme="minorHAnsi"/>
                <w:b/>
                <w:bCs/>
                <w:sz w:val="28"/>
                <w:szCs w:val="28"/>
              </w:rPr>
              <w:t xml:space="preserve">Assignment </w:t>
            </w:r>
            <w:r w:rsidR="00841C8D">
              <w:rPr>
                <w:rFonts w:cstheme="minorHAnsi"/>
                <w:b/>
                <w:bCs/>
                <w:sz w:val="28"/>
                <w:szCs w:val="28"/>
              </w:rPr>
              <w:t>3 Deliverable I</w:t>
            </w:r>
            <w:r w:rsidRPr="00066495">
              <w:rPr>
                <w:rFonts w:cstheme="minorHAnsi"/>
                <w:b/>
                <w:bCs/>
                <w:sz w:val="28"/>
                <w:szCs w:val="28"/>
              </w:rPr>
              <w:t xml:space="preserve"> – </w:t>
            </w:r>
            <w:r w:rsidR="009D2786">
              <w:rPr>
                <w:rFonts w:cstheme="minorHAnsi"/>
                <w:b/>
                <w:bCs/>
                <w:sz w:val="28"/>
                <w:szCs w:val="28"/>
              </w:rPr>
              <w:t xml:space="preserve">Peer </w:t>
            </w:r>
            <w:r w:rsidR="00071888">
              <w:rPr>
                <w:rFonts w:cstheme="minorHAnsi"/>
                <w:b/>
                <w:bCs/>
                <w:sz w:val="28"/>
                <w:szCs w:val="28"/>
              </w:rPr>
              <w:t xml:space="preserve">Design Review </w:t>
            </w:r>
          </w:p>
          <w:p w14:paraId="672D8E4D" w14:textId="77777777" w:rsidR="002029AC" w:rsidRDefault="00584660" w:rsidP="00EF6D14">
            <w:pPr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ENSF 619 – Software Design and Architecture I</w:t>
            </w:r>
            <w:r w:rsidR="002029AC" w:rsidRPr="00066495">
              <w:rPr>
                <w:rFonts w:cstheme="minorHAnsi"/>
                <w:b/>
                <w:bCs/>
                <w:sz w:val="28"/>
                <w:szCs w:val="28"/>
              </w:rPr>
              <w:t xml:space="preserve"> </w:t>
            </w:r>
          </w:p>
          <w:p w14:paraId="140231C3" w14:textId="1955E5A2" w:rsidR="00E15BF1" w:rsidRPr="00066495" w:rsidRDefault="00E15BF1" w:rsidP="00EF6D14">
            <w:pPr>
              <w:rPr>
                <w:rFonts w:cstheme="minorHAnsi"/>
                <w:sz w:val="26"/>
                <w:szCs w:val="26"/>
              </w:rPr>
            </w:pPr>
            <w:r>
              <w:rPr>
                <w:rFonts w:cstheme="minorHAnsi"/>
                <w:sz w:val="26"/>
                <w:szCs w:val="26"/>
              </w:rPr>
              <w:t>Due: Before 12:00 PM on Friday February 15</w:t>
            </w:r>
          </w:p>
        </w:tc>
      </w:tr>
    </w:tbl>
    <w:p w14:paraId="14D6CEE3" w14:textId="77777777" w:rsidR="006424AD" w:rsidRDefault="006424AD"/>
    <w:p w14:paraId="0FCB8C85" w14:textId="551AF125" w:rsidR="009908C7" w:rsidRDefault="007B7262">
      <w:r>
        <w:t xml:space="preserve">Names </w:t>
      </w:r>
      <w:r w:rsidR="006332EE">
        <w:t xml:space="preserve">of </w:t>
      </w:r>
      <w:r w:rsidR="009908C7">
        <w:t>the presenting group</w:t>
      </w:r>
      <w:r w:rsidR="006332EE">
        <w:t>/Person</w:t>
      </w:r>
      <w:r w:rsidR="009908C7">
        <w:t>:</w:t>
      </w:r>
    </w:p>
    <w:tbl>
      <w:tblPr>
        <w:tblStyle w:val="TableGrid"/>
        <w:tblW w:w="14940" w:type="dxa"/>
        <w:tblInd w:w="-1085" w:type="dxa"/>
        <w:tblLook w:val="04A0" w:firstRow="1" w:lastRow="0" w:firstColumn="1" w:lastColumn="0" w:noHBand="0" w:noVBand="1"/>
      </w:tblPr>
      <w:tblGrid>
        <w:gridCol w:w="900"/>
        <w:gridCol w:w="1980"/>
        <w:gridCol w:w="5850"/>
        <w:gridCol w:w="6210"/>
      </w:tblGrid>
      <w:tr w:rsidR="009908C7" w:rsidRPr="00D869E8" w14:paraId="444541C4" w14:textId="77777777" w:rsidTr="0062240A">
        <w:tc>
          <w:tcPr>
            <w:tcW w:w="900" w:type="dxa"/>
          </w:tcPr>
          <w:p w14:paraId="0EDA8AAF" w14:textId="77777777" w:rsidR="009908C7" w:rsidRPr="00D869E8" w:rsidRDefault="009908C7">
            <w:pPr>
              <w:rPr>
                <w:b/>
                <w:bCs/>
              </w:rPr>
            </w:pPr>
          </w:p>
        </w:tc>
        <w:tc>
          <w:tcPr>
            <w:tcW w:w="1980" w:type="dxa"/>
          </w:tcPr>
          <w:p w14:paraId="7107102C" w14:textId="0043681A" w:rsidR="009908C7" w:rsidRPr="00D869E8" w:rsidRDefault="00DA2D9A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>Names</w:t>
            </w:r>
            <w:r w:rsidR="007B7ED4">
              <w:rPr>
                <w:b/>
                <w:bCs/>
              </w:rPr>
              <w:t xml:space="preserve"> of </w:t>
            </w:r>
            <w:r w:rsidR="0062240A">
              <w:rPr>
                <w:b/>
                <w:bCs/>
              </w:rPr>
              <w:t xml:space="preserve">reviewing </w:t>
            </w:r>
            <w:r w:rsidR="009908C7" w:rsidRPr="00D869E8">
              <w:rPr>
                <w:b/>
                <w:bCs/>
              </w:rPr>
              <w:t>Group</w:t>
            </w:r>
            <w:r w:rsidR="007B7ED4">
              <w:rPr>
                <w:b/>
                <w:bCs/>
              </w:rPr>
              <w:t>/Person</w:t>
            </w:r>
          </w:p>
        </w:tc>
        <w:tc>
          <w:tcPr>
            <w:tcW w:w="5850" w:type="dxa"/>
          </w:tcPr>
          <w:p w14:paraId="37045575" w14:textId="6E3D0CC1" w:rsidR="009908C7" w:rsidRPr="00D869E8" w:rsidRDefault="006424AD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>Comments /</w:t>
            </w:r>
            <w:r w:rsidR="00970E4B">
              <w:rPr>
                <w:b/>
                <w:bCs/>
              </w:rPr>
              <w:t>q</w:t>
            </w:r>
            <w:r w:rsidRPr="00D869E8">
              <w:rPr>
                <w:b/>
                <w:bCs/>
              </w:rPr>
              <w:t xml:space="preserve">uestions </w:t>
            </w:r>
            <w:r w:rsidR="007B7262" w:rsidRPr="00D869E8">
              <w:rPr>
                <w:b/>
                <w:bCs/>
              </w:rPr>
              <w:t xml:space="preserve">about </w:t>
            </w:r>
            <w:r w:rsidR="0062240A">
              <w:rPr>
                <w:b/>
                <w:bCs/>
              </w:rPr>
              <w:t xml:space="preserve">of the reviewing group about </w:t>
            </w:r>
            <w:r w:rsidR="007B7262" w:rsidRPr="00D869E8">
              <w:rPr>
                <w:b/>
                <w:bCs/>
              </w:rPr>
              <w:t xml:space="preserve">the </w:t>
            </w:r>
            <w:r w:rsidR="00263AF0">
              <w:rPr>
                <w:b/>
                <w:bCs/>
              </w:rPr>
              <w:t xml:space="preserve">design documents </w:t>
            </w:r>
          </w:p>
        </w:tc>
        <w:tc>
          <w:tcPr>
            <w:tcW w:w="6210" w:type="dxa"/>
          </w:tcPr>
          <w:p w14:paraId="3C4F2B84" w14:textId="1D815434" w:rsidR="009908C7" w:rsidRPr="00D869E8" w:rsidRDefault="006424AD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 xml:space="preserve">Responses by the </w:t>
            </w:r>
            <w:r w:rsidR="007B7262" w:rsidRPr="00D869E8">
              <w:rPr>
                <w:b/>
                <w:bCs/>
              </w:rPr>
              <w:t xml:space="preserve">presenting </w:t>
            </w:r>
            <w:r w:rsidRPr="00D869E8">
              <w:rPr>
                <w:b/>
                <w:bCs/>
              </w:rPr>
              <w:t xml:space="preserve">Group </w:t>
            </w:r>
          </w:p>
        </w:tc>
      </w:tr>
      <w:tr w:rsidR="009908C7" w14:paraId="62B1C84B" w14:textId="77777777" w:rsidTr="0062240A">
        <w:trPr>
          <w:trHeight w:val="2160"/>
        </w:trPr>
        <w:tc>
          <w:tcPr>
            <w:tcW w:w="900" w:type="dxa"/>
          </w:tcPr>
          <w:p w14:paraId="2FF8DBBD" w14:textId="77777777" w:rsidR="009908C7" w:rsidRDefault="009908C7"/>
          <w:p w14:paraId="7912ABD6" w14:textId="77777777" w:rsidR="006424AD" w:rsidRDefault="006424AD"/>
          <w:p w14:paraId="5C572A33" w14:textId="77777777" w:rsidR="006424AD" w:rsidRDefault="006424AD"/>
          <w:p w14:paraId="16FAD14E" w14:textId="77777777" w:rsidR="006424AD" w:rsidRDefault="006424AD"/>
          <w:p w14:paraId="2F3C4A98" w14:textId="77777777" w:rsidR="006424AD" w:rsidRDefault="006424AD">
            <w:r>
              <w:t>1</w:t>
            </w:r>
            <w:r w:rsidRPr="006424AD">
              <w:rPr>
                <w:vertAlign w:val="superscript"/>
              </w:rPr>
              <w:t>st</w:t>
            </w:r>
          </w:p>
          <w:p w14:paraId="370677F8" w14:textId="73E47629" w:rsidR="006424AD" w:rsidRDefault="0062240A">
            <w:r>
              <w:t>Review</w:t>
            </w:r>
          </w:p>
          <w:p w14:paraId="0E353B44" w14:textId="77777777" w:rsidR="006424AD" w:rsidRDefault="006424AD"/>
          <w:p w14:paraId="2B2F4ED6" w14:textId="77777777" w:rsidR="006424AD" w:rsidRDefault="006424AD"/>
          <w:p w14:paraId="50F024E2" w14:textId="77777777" w:rsidR="006424AD" w:rsidRDefault="006424AD"/>
          <w:p w14:paraId="27C3D456" w14:textId="77777777" w:rsidR="006424AD" w:rsidRDefault="006424AD"/>
          <w:p w14:paraId="1EB59FBE" w14:textId="77777777" w:rsidR="006424AD" w:rsidRDefault="006424AD"/>
          <w:p w14:paraId="38BDEDDA" w14:textId="77777777" w:rsidR="006424AD" w:rsidRDefault="006424AD"/>
          <w:p w14:paraId="695A9604" w14:textId="77777777" w:rsidR="0056278C" w:rsidRDefault="0056278C"/>
          <w:p w14:paraId="5339FEC7" w14:textId="77777777" w:rsidR="0056278C" w:rsidRDefault="0056278C"/>
        </w:tc>
        <w:tc>
          <w:tcPr>
            <w:tcW w:w="1980" w:type="dxa"/>
          </w:tcPr>
          <w:p w14:paraId="666E175F" w14:textId="77777777" w:rsidR="009908C7" w:rsidRDefault="009908C7"/>
          <w:p w14:paraId="58609BAE" w14:textId="77777777" w:rsidR="002C0BBE" w:rsidRDefault="002C0BBE"/>
          <w:p w14:paraId="1E83840A" w14:textId="77777777" w:rsidR="002C0BBE" w:rsidRDefault="002C0BBE"/>
          <w:p w14:paraId="15540568" w14:textId="77777777" w:rsidR="002C0BBE" w:rsidRDefault="002C0BBE"/>
          <w:p w14:paraId="29B3BDF3" w14:textId="77777777" w:rsidR="002C0BBE" w:rsidRDefault="002C0BBE"/>
          <w:p w14:paraId="3F52CE19" w14:textId="77777777" w:rsidR="002C0BBE" w:rsidRDefault="002C0BBE"/>
          <w:p w14:paraId="717135F5" w14:textId="73E82B27" w:rsidR="002C0BBE" w:rsidRDefault="002C0BBE"/>
          <w:p w14:paraId="72F004A3" w14:textId="33DE73EA" w:rsidR="002C0BBE" w:rsidRDefault="00BF280A">
            <w:r>
              <w:t>Oscar/</w:t>
            </w:r>
            <w:proofErr w:type="spellStart"/>
            <w:r>
              <w:t>Savith</w:t>
            </w:r>
            <w:proofErr w:type="spellEnd"/>
            <w:r w:rsidR="00742603">
              <w:t xml:space="preserve"> -&gt; </w:t>
            </w:r>
            <w:proofErr w:type="spellStart"/>
            <w:r w:rsidR="00742603">
              <w:t>Eiden</w:t>
            </w:r>
            <w:proofErr w:type="spellEnd"/>
          </w:p>
        </w:tc>
        <w:tc>
          <w:tcPr>
            <w:tcW w:w="5850" w:type="dxa"/>
          </w:tcPr>
          <w:p w14:paraId="050C23A4" w14:textId="77777777" w:rsidR="00BF280A" w:rsidRDefault="00BF280A" w:rsidP="00BF280A">
            <w:pPr>
              <w:pStyle w:val="ListParagraph"/>
              <w:numPr>
                <w:ilvl w:val="0"/>
                <w:numId w:val="3"/>
              </w:numPr>
            </w:pPr>
            <w:r w:rsidRPr="00D66602">
              <w:t xml:space="preserve">Class relationships are appropriate, not too busy or too empty. </w:t>
            </w:r>
          </w:p>
          <w:p w14:paraId="3DBFFDC1" w14:textId="77777777" w:rsidR="00BF280A" w:rsidRDefault="00BF280A" w:rsidP="00BF280A">
            <w:pPr>
              <w:pStyle w:val="ListParagraph"/>
              <w:numPr>
                <w:ilvl w:val="0"/>
                <w:numId w:val="3"/>
              </w:numPr>
            </w:pPr>
            <w:r w:rsidRPr="00D66602">
              <w:t>Key attributes and methods available on class diagrams.</w:t>
            </w:r>
          </w:p>
          <w:p w14:paraId="2C0C648E" w14:textId="77777777" w:rsidR="00BF280A" w:rsidRDefault="00BF280A" w:rsidP="00BF280A">
            <w:pPr>
              <w:pStyle w:val="ListParagraph"/>
              <w:numPr>
                <w:ilvl w:val="0"/>
                <w:numId w:val="3"/>
              </w:numPr>
            </w:pPr>
            <w:r w:rsidRPr="00D66602">
              <w:t>Small clarification on package dependency needed.</w:t>
            </w:r>
          </w:p>
          <w:p w14:paraId="7CEED414" w14:textId="57607F9C" w:rsidR="000458FD" w:rsidRPr="00BF280A" w:rsidRDefault="00BF280A" w:rsidP="00BF280A">
            <w:pPr>
              <w:pStyle w:val="ListParagraph"/>
              <w:numPr>
                <w:ilvl w:val="0"/>
                <w:numId w:val="3"/>
              </w:numPr>
            </w:pPr>
            <w:r w:rsidRPr="00BF280A">
              <w:t>Clean code, good java doc and commenting in line.</w:t>
            </w:r>
          </w:p>
        </w:tc>
        <w:tc>
          <w:tcPr>
            <w:tcW w:w="6210" w:type="dxa"/>
          </w:tcPr>
          <w:p w14:paraId="714AEEA3" w14:textId="3AF35A97" w:rsidR="00B807F5" w:rsidRDefault="00BF0B18">
            <w:r w:rsidRPr="00D66602">
              <w:t xml:space="preserve">Will make changes to the class diagram to make the relationships </w:t>
            </w:r>
            <w:proofErr w:type="gramStart"/>
            <w:r w:rsidRPr="00D66602">
              <w:t>more clear</w:t>
            </w:r>
            <w:proofErr w:type="gramEnd"/>
            <w:r>
              <w:t>.</w:t>
            </w:r>
          </w:p>
        </w:tc>
      </w:tr>
      <w:tr w:rsidR="009908C7" w14:paraId="1198568E" w14:textId="77777777" w:rsidTr="006332EE">
        <w:trPr>
          <w:trHeight w:val="3167"/>
        </w:trPr>
        <w:tc>
          <w:tcPr>
            <w:tcW w:w="900" w:type="dxa"/>
          </w:tcPr>
          <w:p w14:paraId="595DC06F" w14:textId="77777777" w:rsidR="009908C7" w:rsidRDefault="009908C7"/>
          <w:p w14:paraId="7CAC3E55" w14:textId="77777777" w:rsidR="006424AD" w:rsidRDefault="006424AD"/>
          <w:p w14:paraId="3A438DE0" w14:textId="77777777" w:rsidR="0062240A" w:rsidRDefault="006424AD">
            <w:r>
              <w:t>2</w:t>
            </w:r>
            <w:r w:rsidRPr="006424AD">
              <w:rPr>
                <w:vertAlign w:val="superscript"/>
              </w:rPr>
              <w:t>nd</w:t>
            </w:r>
            <w:r>
              <w:t xml:space="preserve"> </w:t>
            </w:r>
          </w:p>
          <w:p w14:paraId="76E0452D" w14:textId="6B6FC774" w:rsidR="006424AD" w:rsidRDefault="0062240A">
            <w:r>
              <w:t>Review</w:t>
            </w:r>
          </w:p>
          <w:p w14:paraId="14CACAC2" w14:textId="77777777" w:rsidR="006424AD" w:rsidRDefault="006424AD"/>
          <w:p w14:paraId="42D12E3F" w14:textId="77777777" w:rsidR="006424AD" w:rsidRDefault="006424AD"/>
          <w:p w14:paraId="6DE80272" w14:textId="77777777" w:rsidR="006424AD" w:rsidRDefault="006424AD"/>
          <w:p w14:paraId="78B2CE44" w14:textId="77777777" w:rsidR="006424AD" w:rsidRDefault="006424AD"/>
          <w:p w14:paraId="7E9FF478" w14:textId="77777777" w:rsidR="006424AD" w:rsidRDefault="006424AD"/>
          <w:p w14:paraId="5972A3D7" w14:textId="77777777" w:rsidR="006424AD" w:rsidRDefault="006424AD"/>
          <w:p w14:paraId="1E045FE0" w14:textId="77777777" w:rsidR="0056278C" w:rsidRDefault="0056278C"/>
          <w:p w14:paraId="28DED604" w14:textId="77777777" w:rsidR="0056278C" w:rsidRDefault="0056278C"/>
          <w:p w14:paraId="07C50F6E" w14:textId="77777777" w:rsidR="0056278C" w:rsidRDefault="0056278C"/>
          <w:p w14:paraId="2DED9660" w14:textId="77777777" w:rsidR="0056278C" w:rsidRDefault="0056278C"/>
          <w:p w14:paraId="0EAEA92F" w14:textId="77777777" w:rsidR="0056278C" w:rsidRDefault="0056278C"/>
        </w:tc>
        <w:tc>
          <w:tcPr>
            <w:tcW w:w="1980" w:type="dxa"/>
          </w:tcPr>
          <w:p w14:paraId="5D9D2E6A" w14:textId="77777777" w:rsidR="009908C7" w:rsidRDefault="009908C7"/>
          <w:p w14:paraId="720A7724" w14:textId="77777777" w:rsidR="0056278C" w:rsidRDefault="0056278C"/>
          <w:p w14:paraId="168989BB" w14:textId="77777777" w:rsidR="0056278C" w:rsidRDefault="0056278C"/>
          <w:p w14:paraId="357582E8" w14:textId="77777777" w:rsidR="0056278C" w:rsidRDefault="0056278C"/>
          <w:p w14:paraId="782BCC0E" w14:textId="77777777" w:rsidR="0056278C" w:rsidRDefault="0056278C"/>
          <w:p w14:paraId="434023C1" w14:textId="77777777" w:rsidR="0056278C" w:rsidRDefault="0056278C"/>
          <w:p w14:paraId="0EA887E5" w14:textId="44C42579" w:rsidR="0056278C" w:rsidRDefault="003C756F">
            <w:r>
              <w:t>Oscar/</w:t>
            </w:r>
            <w:proofErr w:type="spellStart"/>
            <w:r>
              <w:t>Savith</w:t>
            </w:r>
            <w:proofErr w:type="spellEnd"/>
            <w:r w:rsidR="00742603">
              <w:t xml:space="preserve"> -&gt; Charles</w:t>
            </w:r>
          </w:p>
          <w:p w14:paraId="72721B6E" w14:textId="77777777" w:rsidR="0056278C" w:rsidRDefault="0056278C"/>
          <w:p w14:paraId="1E93307E" w14:textId="77777777" w:rsidR="0056278C" w:rsidRDefault="0056278C"/>
          <w:p w14:paraId="0FB80A0C" w14:textId="77777777" w:rsidR="0056278C" w:rsidRDefault="0056278C"/>
          <w:p w14:paraId="6FE32F90" w14:textId="77777777" w:rsidR="0056278C" w:rsidRDefault="0056278C"/>
        </w:tc>
        <w:tc>
          <w:tcPr>
            <w:tcW w:w="5850" w:type="dxa"/>
          </w:tcPr>
          <w:p w14:paraId="12C2B2A9" w14:textId="7A0A182C" w:rsidR="009908C7" w:rsidRDefault="00127837" w:rsidP="00127837">
            <w:pPr>
              <w:pStyle w:val="ListParagraph"/>
              <w:numPr>
                <w:ilvl w:val="0"/>
                <w:numId w:val="3"/>
              </w:numPr>
            </w:pPr>
            <w:proofErr w:type="spellStart"/>
            <w:r>
              <w:t>ViewController</w:t>
            </w:r>
            <w:proofErr w:type="spellEnd"/>
            <w:r>
              <w:t xml:space="preserve"> data members can be made private instead of protected</w:t>
            </w:r>
          </w:p>
          <w:p w14:paraId="4A1E9784" w14:textId="6063F85A" w:rsidR="00C637A0" w:rsidRDefault="00C637A0" w:rsidP="00127837">
            <w:pPr>
              <w:pStyle w:val="ListParagraph"/>
              <w:numPr>
                <w:ilvl w:val="0"/>
                <w:numId w:val="3"/>
              </w:numPr>
            </w:pPr>
            <w:r>
              <w:t>The shared package is not the Model in MVC,</w:t>
            </w:r>
            <w:r w:rsidR="00305CB8">
              <w:t xml:space="preserve"> Model should be part of the server</w:t>
            </w:r>
            <w:r w:rsidR="00346960">
              <w:t xml:space="preserve"> (database controller).</w:t>
            </w:r>
          </w:p>
          <w:p w14:paraId="79A48B43" w14:textId="27369B17" w:rsidR="00127837" w:rsidRPr="00127837" w:rsidRDefault="00127837" w:rsidP="00127837">
            <w:pPr>
              <w:pStyle w:val="ListParagraph"/>
              <w:numPr>
                <w:ilvl w:val="0"/>
                <w:numId w:val="3"/>
              </w:numPr>
            </w:pPr>
            <w:r>
              <w:t>Code looks good</w:t>
            </w:r>
            <w:r w:rsidR="00C133E2">
              <w:t>.</w:t>
            </w:r>
          </w:p>
        </w:tc>
        <w:tc>
          <w:tcPr>
            <w:tcW w:w="6210" w:type="dxa"/>
          </w:tcPr>
          <w:p w14:paraId="76EAFF26" w14:textId="38A32D0D" w:rsidR="00EE01CE" w:rsidRPr="00EE01CE" w:rsidRDefault="00EE01CE" w:rsidP="00EE01CE">
            <w:pPr>
              <w:pStyle w:val="ListParagraph"/>
              <w:numPr>
                <w:ilvl w:val="0"/>
                <w:numId w:val="3"/>
              </w:numPr>
            </w:pPr>
            <w:r w:rsidRPr="00EE01CE">
              <w:t xml:space="preserve">Yes, you’re right. I made it protected so I could use it from the Client </w:t>
            </w:r>
            <w:r w:rsidRPr="00EE01CE">
              <w:t>class,</w:t>
            </w:r>
            <w:r w:rsidRPr="00EE01CE">
              <w:t xml:space="preserve"> but a better practice would have been to use getters and setters </w:t>
            </w:r>
          </w:p>
          <w:p w14:paraId="1FD9CCBA" w14:textId="77777777" w:rsidR="00EE01CE" w:rsidRPr="00EE01CE" w:rsidRDefault="00EE01CE" w:rsidP="00EE01CE">
            <w:pPr>
              <w:pStyle w:val="ListParagraph"/>
              <w:numPr>
                <w:ilvl w:val="0"/>
                <w:numId w:val="3"/>
              </w:numPr>
            </w:pPr>
            <w:r w:rsidRPr="00EE01CE">
              <w:t xml:space="preserve">Ok let’s clarify this with Dr. </w:t>
            </w:r>
            <w:proofErr w:type="spellStart"/>
            <w:r w:rsidRPr="00EE01CE">
              <w:t>Moshirpour</w:t>
            </w:r>
            <w:proofErr w:type="spellEnd"/>
            <w:r w:rsidRPr="00EE01CE">
              <w:t xml:space="preserve"> because I think he’s said repeatedly that the model is the Customer class not the database. I could have misunderstood but it’s written down in my notes a couple of times </w:t>
            </w:r>
          </w:p>
          <w:p w14:paraId="55D2366B" w14:textId="77777777" w:rsidR="00EE01CE" w:rsidRPr="002659E7" w:rsidRDefault="00EE01CE" w:rsidP="00EE01CE">
            <w:pPr>
              <w:pStyle w:val="ListParagraph"/>
              <w:numPr>
                <w:ilvl w:val="0"/>
                <w:numId w:val="3"/>
              </w:numPr>
              <w:rPr>
                <w:color w:val="00B050"/>
              </w:rPr>
            </w:pPr>
          </w:p>
          <w:p w14:paraId="387F9588" w14:textId="77777777" w:rsidR="009908C7" w:rsidRDefault="009908C7">
            <w:bookmarkStart w:id="0" w:name="_GoBack"/>
            <w:bookmarkEnd w:id="0"/>
          </w:p>
        </w:tc>
      </w:tr>
    </w:tbl>
    <w:p w14:paraId="56BB7A9F" w14:textId="77777777" w:rsidR="0007548A" w:rsidRDefault="0007548A" w:rsidP="0007548A">
      <w:r>
        <w:lastRenderedPageBreak/>
        <w:t>Class diagram:</w:t>
      </w:r>
    </w:p>
    <w:p w14:paraId="715C158D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Relationships</w:t>
      </w:r>
    </w:p>
    <w:p w14:paraId="74B3C2B9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Too busy? Too empty?</w:t>
      </w:r>
    </w:p>
    <w:p w14:paraId="2F4220D4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Key attributes and methods?</w:t>
      </w:r>
    </w:p>
    <w:p w14:paraId="16F234F8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Can you build further using the class diagram?</w:t>
      </w:r>
    </w:p>
    <w:p w14:paraId="64E6BA4D" w14:textId="77777777" w:rsidR="0007548A" w:rsidRDefault="0007548A" w:rsidP="0007548A"/>
    <w:p w14:paraId="0285FC42" w14:textId="77777777" w:rsidR="0007548A" w:rsidRDefault="0007548A" w:rsidP="0007548A">
      <w:r>
        <w:t>Code structure:</w:t>
      </w:r>
    </w:p>
    <w:p w14:paraId="692B331C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Consistency between model and code</w:t>
      </w:r>
    </w:p>
    <w:p w14:paraId="3954AFC9" w14:textId="77777777" w:rsidR="0007548A" w:rsidRDefault="0007548A" w:rsidP="0007548A">
      <w:pPr>
        <w:pStyle w:val="ListParagraph"/>
        <w:numPr>
          <w:ilvl w:val="0"/>
          <w:numId w:val="2"/>
        </w:numPr>
      </w:pPr>
      <w:r>
        <w:t>Quality of code</w:t>
      </w:r>
    </w:p>
    <w:p w14:paraId="00E8911C" w14:textId="77777777" w:rsidR="0007548A" w:rsidRDefault="0007548A" w:rsidP="0007548A"/>
    <w:p w14:paraId="789371A9" w14:textId="75137F8A" w:rsidR="009908C7" w:rsidRDefault="0007548A" w:rsidP="0007548A">
      <w:r>
        <w:t>Check for coupling and cohesion</w:t>
      </w:r>
    </w:p>
    <w:sectPr w:rsidR="009908C7" w:rsidSect="002C0BBE">
      <w:pgSz w:w="15840" w:h="12240" w:orient="landscape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33CB8"/>
    <w:multiLevelType w:val="hybridMultilevel"/>
    <w:tmpl w:val="F4E8FEEC"/>
    <w:lvl w:ilvl="0" w:tplc="8000DCE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EF1BA8"/>
    <w:multiLevelType w:val="hybridMultilevel"/>
    <w:tmpl w:val="176613BA"/>
    <w:lvl w:ilvl="0" w:tplc="ACC8E43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47202A"/>
    <w:multiLevelType w:val="hybridMultilevel"/>
    <w:tmpl w:val="61265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U1NLAwMrW0NDVU0lEKTi0uzszPAykwrAUA0hN/CSwAAAA="/>
  </w:docVars>
  <w:rsids>
    <w:rsidRoot w:val="002029AC"/>
    <w:rsid w:val="000458FD"/>
    <w:rsid w:val="00071888"/>
    <w:rsid w:val="0007548A"/>
    <w:rsid w:val="000E4049"/>
    <w:rsid w:val="000F76CE"/>
    <w:rsid w:val="00127837"/>
    <w:rsid w:val="00186BAD"/>
    <w:rsid w:val="002029AC"/>
    <w:rsid w:val="00263AF0"/>
    <w:rsid w:val="002659E7"/>
    <w:rsid w:val="0027502C"/>
    <w:rsid w:val="002C0BBE"/>
    <w:rsid w:val="002D75A1"/>
    <w:rsid w:val="00305CB8"/>
    <w:rsid w:val="00346960"/>
    <w:rsid w:val="003B43AA"/>
    <w:rsid w:val="003C756F"/>
    <w:rsid w:val="00420A64"/>
    <w:rsid w:val="004B4DBC"/>
    <w:rsid w:val="004B534B"/>
    <w:rsid w:val="004C1E71"/>
    <w:rsid w:val="004F2397"/>
    <w:rsid w:val="004F74C2"/>
    <w:rsid w:val="0056278C"/>
    <w:rsid w:val="00584660"/>
    <w:rsid w:val="0058528F"/>
    <w:rsid w:val="005B6FEE"/>
    <w:rsid w:val="0062240A"/>
    <w:rsid w:val="006332EE"/>
    <w:rsid w:val="006424AD"/>
    <w:rsid w:val="00675FF4"/>
    <w:rsid w:val="006A6C7D"/>
    <w:rsid w:val="00742603"/>
    <w:rsid w:val="00775847"/>
    <w:rsid w:val="00782C84"/>
    <w:rsid w:val="007B7262"/>
    <w:rsid w:val="007B7ED4"/>
    <w:rsid w:val="00841C8D"/>
    <w:rsid w:val="008B3619"/>
    <w:rsid w:val="008E6B82"/>
    <w:rsid w:val="008E719D"/>
    <w:rsid w:val="00934F22"/>
    <w:rsid w:val="00970E4B"/>
    <w:rsid w:val="009908C7"/>
    <w:rsid w:val="009A6F52"/>
    <w:rsid w:val="009B66BB"/>
    <w:rsid w:val="009D2786"/>
    <w:rsid w:val="009D31FD"/>
    <w:rsid w:val="009E7E7D"/>
    <w:rsid w:val="00AB777A"/>
    <w:rsid w:val="00AF7AD4"/>
    <w:rsid w:val="00B04569"/>
    <w:rsid w:val="00B3763F"/>
    <w:rsid w:val="00B807F5"/>
    <w:rsid w:val="00BB67DF"/>
    <w:rsid w:val="00BF0B18"/>
    <w:rsid w:val="00BF280A"/>
    <w:rsid w:val="00C133E2"/>
    <w:rsid w:val="00C637A0"/>
    <w:rsid w:val="00D15FF1"/>
    <w:rsid w:val="00D505B1"/>
    <w:rsid w:val="00D8190D"/>
    <w:rsid w:val="00D869E8"/>
    <w:rsid w:val="00DA2D9A"/>
    <w:rsid w:val="00DC5590"/>
    <w:rsid w:val="00DC5F0A"/>
    <w:rsid w:val="00E15BF1"/>
    <w:rsid w:val="00E76080"/>
    <w:rsid w:val="00ED50B6"/>
    <w:rsid w:val="00EE01CE"/>
    <w:rsid w:val="00F75931"/>
    <w:rsid w:val="00FA0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229B2"/>
  <w15:chartTrackingRefBased/>
  <w15:docId w15:val="{4884EEA3-BFD8-4632-8140-819861542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29AC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29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75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5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5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5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5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5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5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80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86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Moshirpour</dc:creator>
  <cp:keywords/>
  <dc:description/>
  <cp:lastModifiedBy>Charles Chukwukaeme</cp:lastModifiedBy>
  <cp:revision>2</cp:revision>
  <dcterms:created xsi:type="dcterms:W3CDTF">2019-02-15T01:46:00Z</dcterms:created>
  <dcterms:modified xsi:type="dcterms:W3CDTF">2019-02-15T01:46:00Z</dcterms:modified>
</cp:coreProperties>
</file>